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C5D" w:rsidRDefault="00067C5D" w:rsidP="00067C5D">
      <w:pPr>
        <w:rPr>
          <w:rFonts w:ascii="Arial" w:hAnsi="Arial" w:cs="Arial"/>
          <w:i/>
          <w:sz w:val="24"/>
          <w:szCs w:val="24"/>
        </w:rPr>
      </w:pPr>
    </w:p>
    <w:p w:rsidR="00067C5D" w:rsidRPr="009153C0" w:rsidRDefault="00067C5D" w:rsidP="00067C5D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9153C0">
        <w:rPr>
          <w:rFonts w:ascii="Arial" w:hAnsi="Arial" w:cs="Arial"/>
          <w:b/>
          <w:sz w:val="24"/>
          <w:szCs w:val="24"/>
          <w:u w:val="single"/>
        </w:rPr>
        <w:t xml:space="preserve">Summary of Marketing Outreach for </w:t>
      </w:r>
      <w:r>
        <w:rPr>
          <w:rFonts w:ascii="Arial" w:hAnsi="Arial" w:cs="Arial"/>
          <w:b/>
          <w:sz w:val="24"/>
          <w:szCs w:val="24"/>
          <w:u w:val="single"/>
        </w:rPr>
        <w:t xml:space="preserve">Central Valley Gathering in November </w:t>
      </w:r>
      <w:r w:rsidRPr="009153C0">
        <w:rPr>
          <w:rFonts w:ascii="Arial" w:hAnsi="Arial" w:cs="Arial"/>
          <w:b/>
          <w:sz w:val="24"/>
          <w:szCs w:val="24"/>
          <w:u w:val="single"/>
        </w:rPr>
        <w:t>2018</w:t>
      </w:r>
    </w:p>
    <w:p w:rsidR="00067C5D" w:rsidRPr="009153C0" w:rsidRDefault="00067C5D" w:rsidP="00067C5D">
      <w:pPr>
        <w:spacing w:line="240" w:lineRule="auto"/>
        <w:jc w:val="center"/>
        <w:rPr>
          <w:rFonts w:ascii="Arial" w:hAnsi="Arial" w:cs="Arial"/>
          <w:i/>
          <w:sz w:val="24"/>
          <w:szCs w:val="24"/>
        </w:rPr>
      </w:pPr>
      <w:r w:rsidRPr="009153C0">
        <w:rPr>
          <w:rFonts w:ascii="Arial" w:hAnsi="Arial" w:cs="Arial"/>
          <w:i/>
          <w:sz w:val="24"/>
          <w:szCs w:val="24"/>
        </w:rPr>
        <w:t>Below is a list of all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A06814">
        <w:rPr>
          <w:rFonts w:ascii="Arial" w:hAnsi="Arial" w:cs="Arial"/>
          <w:i/>
          <w:color w:val="000000" w:themeColor="text1"/>
          <w:sz w:val="24"/>
          <w:szCs w:val="24"/>
        </w:rPr>
        <w:t xml:space="preserve">stakeholders </w:t>
      </w:r>
      <w:r w:rsidRPr="009153C0">
        <w:rPr>
          <w:rFonts w:ascii="Arial" w:hAnsi="Arial" w:cs="Arial"/>
          <w:i/>
          <w:sz w:val="24"/>
          <w:szCs w:val="24"/>
        </w:rPr>
        <w:t xml:space="preserve">who contributed to promoting the </w:t>
      </w:r>
      <w:r>
        <w:rPr>
          <w:rFonts w:ascii="Arial" w:hAnsi="Arial" w:cs="Arial"/>
          <w:i/>
          <w:sz w:val="24"/>
          <w:szCs w:val="24"/>
        </w:rPr>
        <w:t>outreach event.</w:t>
      </w:r>
    </w:p>
    <w:tbl>
      <w:tblPr>
        <w:tblStyle w:val="TableGrid"/>
        <w:tblW w:w="9501" w:type="dxa"/>
        <w:tblLook w:val="04A0" w:firstRow="1" w:lastRow="0" w:firstColumn="1" w:lastColumn="0" w:noHBand="0" w:noVBand="1"/>
        <w:tblCaption w:val="Marketing Outreach Table"/>
        <w:tblDescription w:val="This table summarizes which stakeholders distrubuted information about the Listening Forum."/>
      </w:tblPr>
      <w:tblGrid>
        <w:gridCol w:w="4855"/>
        <w:gridCol w:w="4646"/>
      </w:tblGrid>
      <w:tr w:rsidR="00067C5D" w:rsidTr="00DA1F61">
        <w:trPr>
          <w:trHeight w:val="265"/>
          <w:tblHeader/>
        </w:trPr>
        <w:tc>
          <w:tcPr>
            <w:tcW w:w="4855" w:type="dxa"/>
          </w:tcPr>
          <w:p w:rsidR="00067C5D" w:rsidRPr="00BD667B" w:rsidRDefault="00067C5D" w:rsidP="00DA1F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D667B">
              <w:rPr>
                <w:rFonts w:ascii="Arial" w:hAnsi="Arial" w:cs="Arial"/>
                <w:b/>
                <w:sz w:val="24"/>
                <w:szCs w:val="24"/>
              </w:rPr>
              <w:t>Stakeholder Organization</w:t>
            </w:r>
          </w:p>
        </w:tc>
        <w:tc>
          <w:tcPr>
            <w:tcW w:w="4646" w:type="dxa"/>
          </w:tcPr>
          <w:p w:rsidR="00067C5D" w:rsidRPr="00BD667B" w:rsidRDefault="00067C5D" w:rsidP="00DA1F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D667B">
              <w:rPr>
                <w:rFonts w:ascii="Arial" w:hAnsi="Arial" w:cs="Arial"/>
                <w:b/>
                <w:sz w:val="24"/>
                <w:szCs w:val="24"/>
              </w:rPr>
              <w:t>Description of Marketing Effort(s)</w:t>
            </w:r>
          </w:p>
        </w:tc>
      </w:tr>
      <w:tr w:rsidR="00067C5D" w:rsidTr="00DA1F61">
        <w:trPr>
          <w:trHeight w:val="422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9153C0">
              <w:rPr>
                <w:rFonts w:ascii="Arial" w:hAnsi="Arial" w:cs="Arial"/>
                <w:sz w:val="24"/>
                <w:szCs w:val="24"/>
              </w:rPr>
              <w:t>CCDA Commissioners</w:t>
            </w:r>
          </w:p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46" w:type="dxa"/>
          </w:tcPr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Shared event information with networks</w:t>
            </w:r>
          </w:p>
        </w:tc>
      </w:tr>
      <w:tr w:rsidR="00067C5D" w:rsidTr="00DA1F61">
        <w:trPr>
          <w:trHeight w:val="935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9153C0">
              <w:rPr>
                <w:rFonts w:ascii="Arial" w:hAnsi="Arial" w:cs="Arial"/>
                <w:sz w:val="24"/>
                <w:szCs w:val="24"/>
              </w:rPr>
              <w:t>DGS Office of Public Affairs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Shared event information via:</w:t>
            </w:r>
          </w:p>
          <w:p w:rsidR="00067C5D" w:rsidRPr="00A03AAB" w:rsidRDefault="00067C5D" w:rsidP="00DA1F61">
            <w:pPr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Facebook</w:t>
            </w:r>
          </w:p>
          <w:p w:rsidR="00067C5D" w:rsidRDefault="00067C5D" w:rsidP="00DA1F61">
            <w:pPr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Twitter</w:t>
            </w:r>
          </w:p>
          <w:p w:rsidR="00067C5D" w:rsidRPr="00A03AAB" w:rsidRDefault="00067C5D" w:rsidP="00DA1F61">
            <w:pPr>
              <w:ind w:left="144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620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gue of Counties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 xml:space="preserve">Shared </w:t>
            </w:r>
            <w:r>
              <w:rPr>
                <w:rFonts w:ascii="Arial" w:hAnsi="Arial" w:cs="Arial"/>
                <w:sz w:val="24"/>
                <w:szCs w:val="24"/>
              </w:rPr>
              <w:t xml:space="preserve">event information </w:t>
            </w:r>
            <w:r w:rsidRPr="00A03AAB">
              <w:rPr>
                <w:rFonts w:ascii="Arial" w:hAnsi="Arial" w:cs="Arial"/>
                <w:sz w:val="24"/>
                <w:szCs w:val="24"/>
              </w:rPr>
              <w:t xml:space="preserve">on CSAC Bulletin </w:t>
            </w:r>
          </w:p>
          <w:p w:rsidR="00067C5D" w:rsidRPr="00A03AAB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422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SI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350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essible Fresno</w:t>
            </w:r>
          </w:p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782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ty of Fresno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Assisted with outreach facilitation and planning</w:t>
            </w:r>
          </w:p>
        </w:tc>
      </w:tr>
      <w:tr w:rsidR="00067C5D" w:rsidTr="00DA1F61">
        <w:trPr>
          <w:trHeight w:val="530"/>
        </w:trPr>
        <w:tc>
          <w:tcPr>
            <w:tcW w:w="4855" w:type="dxa"/>
          </w:tcPr>
          <w:p w:rsidR="00067C5D" w:rsidRPr="009153C0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lifornia Restaurant Association (CRA)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368"/>
        </w:trPr>
        <w:tc>
          <w:tcPr>
            <w:tcW w:w="4855" w:type="dxa"/>
          </w:tcPr>
          <w:p w:rsidR="00067C5D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y of Fresno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03AAB">
              <w:rPr>
                <w:rFonts w:ascii="Arial" w:hAnsi="Arial" w:cs="Arial"/>
                <w:sz w:val="24"/>
                <w:szCs w:val="24"/>
              </w:rPr>
              <w:t>articipated on panel</w:t>
            </w:r>
          </w:p>
          <w:p w:rsidR="00067C5D" w:rsidRPr="00A03AAB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620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esno Black Chambers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467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ty of Porterville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>Offsite Livestream Host</w:t>
            </w:r>
          </w:p>
        </w:tc>
      </w:tr>
      <w:tr w:rsidR="00067C5D" w:rsidTr="00DA1F61">
        <w:trPr>
          <w:trHeight w:val="575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gue of Cities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local contacts</w:t>
            </w:r>
          </w:p>
          <w:p w:rsidR="00067C5D" w:rsidRPr="00A03AAB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638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town Business Hub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544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mall Business Development Center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485"/>
        </w:trPr>
        <w:tc>
          <w:tcPr>
            <w:tcW w:w="4855" w:type="dxa"/>
          </w:tcPr>
          <w:p w:rsidR="00067C5D" w:rsidRPr="009153C0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dio Stations (3)</w:t>
            </w:r>
          </w:p>
        </w:tc>
        <w:tc>
          <w:tcPr>
            <w:tcW w:w="4646" w:type="dxa"/>
          </w:tcPr>
          <w:p w:rsidR="00067C5D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A03AAB">
              <w:rPr>
                <w:rFonts w:ascii="Arial" w:hAnsi="Arial" w:cs="Arial"/>
                <w:sz w:val="24"/>
                <w:szCs w:val="24"/>
              </w:rPr>
              <w:t xml:space="preserve">Shared </w:t>
            </w:r>
            <w:r>
              <w:rPr>
                <w:rFonts w:ascii="Arial" w:hAnsi="Arial" w:cs="Arial"/>
                <w:sz w:val="24"/>
                <w:szCs w:val="24"/>
              </w:rPr>
              <w:t xml:space="preserve">event information </w:t>
            </w:r>
            <w:r w:rsidRPr="00A03AAB">
              <w:rPr>
                <w:rFonts w:ascii="Arial" w:hAnsi="Arial" w:cs="Arial"/>
                <w:sz w:val="24"/>
                <w:szCs w:val="24"/>
              </w:rPr>
              <w:t>on their local event pages</w:t>
            </w:r>
          </w:p>
          <w:p w:rsidR="00067C5D" w:rsidRPr="00A03AAB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440"/>
        </w:trPr>
        <w:tc>
          <w:tcPr>
            <w:tcW w:w="4855" w:type="dxa"/>
          </w:tcPr>
          <w:p w:rsidR="00067C5D" w:rsidRDefault="00067C5D" w:rsidP="00DA1F61">
            <w:pPr>
              <w:ind w:left="600" w:hanging="540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Department of Rehabilitation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</w:tc>
      </w:tr>
      <w:tr w:rsidR="00067C5D" w:rsidTr="00DA1F61">
        <w:trPr>
          <w:trHeight w:val="647"/>
        </w:trPr>
        <w:tc>
          <w:tcPr>
            <w:tcW w:w="4855" w:type="dxa"/>
          </w:tcPr>
          <w:p w:rsidR="00067C5D" w:rsidRDefault="00067C5D" w:rsidP="00DA1F61">
            <w:pPr>
              <w:ind w:left="600" w:hanging="540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erra Health Foundation</w:t>
            </w:r>
          </w:p>
        </w:tc>
        <w:tc>
          <w:tcPr>
            <w:tcW w:w="4646" w:type="dxa"/>
          </w:tcPr>
          <w:p w:rsidR="00067C5D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local contacts within San Joaquin Valley</w:t>
            </w:r>
          </w:p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620"/>
        </w:trPr>
        <w:tc>
          <w:tcPr>
            <w:tcW w:w="4855" w:type="dxa"/>
          </w:tcPr>
          <w:p w:rsidR="00067C5D" w:rsidRDefault="00067C5D" w:rsidP="00DA1F61">
            <w:pPr>
              <w:ind w:left="600" w:hanging="540"/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lifornia Building Officials</w:t>
            </w:r>
          </w:p>
        </w:tc>
        <w:tc>
          <w:tcPr>
            <w:tcW w:w="4646" w:type="dxa"/>
          </w:tcPr>
          <w:p w:rsidR="00067C5D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67C5D" w:rsidTr="00DA1F61">
        <w:trPr>
          <w:trHeight w:val="548"/>
        </w:trPr>
        <w:tc>
          <w:tcPr>
            <w:tcW w:w="4855" w:type="dxa"/>
          </w:tcPr>
          <w:p w:rsidR="00067C5D" w:rsidRDefault="00067C5D" w:rsidP="00DA1F61">
            <w:pPr>
              <w:ind w:left="600" w:hanging="540"/>
              <w:contextualSpacing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atmake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Law Group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03AAB">
              <w:rPr>
                <w:rFonts w:ascii="Arial" w:hAnsi="Arial" w:cs="Arial"/>
                <w:sz w:val="24"/>
                <w:szCs w:val="24"/>
              </w:rPr>
              <w:t>articipated on panel</w:t>
            </w:r>
          </w:p>
        </w:tc>
      </w:tr>
      <w:tr w:rsidR="00067C5D" w:rsidTr="00DA1F61">
        <w:trPr>
          <w:trHeight w:val="530"/>
        </w:trPr>
        <w:tc>
          <w:tcPr>
            <w:tcW w:w="4855" w:type="dxa"/>
          </w:tcPr>
          <w:p w:rsidR="00067C5D" w:rsidRDefault="00067C5D" w:rsidP="00DA1F6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rience of Service</w:t>
            </w:r>
          </w:p>
        </w:tc>
        <w:tc>
          <w:tcPr>
            <w:tcW w:w="4646" w:type="dxa"/>
          </w:tcPr>
          <w:p w:rsidR="00067C5D" w:rsidRPr="00A03AAB" w:rsidRDefault="00067C5D" w:rsidP="00DA1F61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03AAB">
              <w:rPr>
                <w:rFonts w:ascii="Arial" w:hAnsi="Arial" w:cs="Arial"/>
                <w:sz w:val="24"/>
                <w:szCs w:val="24"/>
              </w:rPr>
              <w:t>articipated on panel</w:t>
            </w:r>
          </w:p>
        </w:tc>
      </w:tr>
      <w:tr w:rsidR="00067C5D" w:rsidTr="00DA1F61">
        <w:trPr>
          <w:trHeight w:val="422"/>
        </w:trPr>
        <w:tc>
          <w:tcPr>
            <w:tcW w:w="4855" w:type="dxa"/>
          </w:tcPr>
          <w:p w:rsidR="00067C5D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ORE! Central Valley</w:t>
            </w:r>
          </w:p>
        </w:tc>
        <w:tc>
          <w:tcPr>
            <w:tcW w:w="4646" w:type="dxa"/>
          </w:tcPr>
          <w:p w:rsidR="00067C5D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A03AAB">
              <w:rPr>
                <w:rFonts w:ascii="Arial" w:hAnsi="Arial" w:cs="Arial"/>
                <w:sz w:val="24"/>
                <w:szCs w:val="24"/>
              </w:rPr>
              <w:t>hared event information with distribution list</w:t>
            </w:r>
          </w:p>
          <w:p w:rsidR="00067C5D" w:rsidRPr="00A03AAB" w:rsidRDefault="00067C5D" w:rsidP="00DA1F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0001F" w:rsidRDefault="00A0001F" w:rsidP="0024606E">
      <w:pPr>
        <w:spacing w:line="240" w:lineRule="auto"/>
        <w:rPr>
          <w:rFonts w:ascii="Arial" w:hAnsi="Arial" w:cs="Arial"/>
          <w:i/>
          <w:sz w:val="24"/>
          <w:szCs w:val="24"/>
        </w:rPr>
      </w:pPr>
      <w:bookmarkStart w:id="0" w:name="_GoBack"/>
      <w:bookmarkEnd w:id="0"/>
    </w:p>
    <w:sectPr w:rsidR="00A0001F" w:rsidSect="000427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8CB" w:rsidRDefault="005C78CB" w:rsidP="00A0001F">
      <w:pPr>
        <w:spacing w:after="0" w:line="240" w:lineRule="auto"/>
      </w:pPr>
      <w:r>
        <w:separator/>
      </w:r>
    </w:p>
  </w:endnote>
  <w:endnote w:type="continuationSeparator" w:id="0">
    <w:p w:rsidR="005C78CB" w:rsidRDefault="005C78CB" w:rsidP="00A00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884" w:rsidRPr="00467884" w:rsidRDefault="00467884" w:rsidP="00467884">
    <w:pPr>
      <w:pStyle w:val="Footer"/>
      <w:tabs>
        <w:tab w:val="left" w:pos="885"/>
      </w:tabs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8CB" w:rsidRDefault="005C78CB" w:rsidP="00A0001F">
      <w:pPr>
        <w:spacing w:after="0" w:line="240" w:lineRule="auto"/>
      </w:pPr>
      <w:r>
        <w:separator/>
      </w:r>
    </w:p>
  </w:footnote>
  <w:footnote w:type="continuationSeparator" w:id="0">
    <w:p w:rsidR="005C78CB" w:rsidRDefault="005C78CB" w:rsidP="00A000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D3A35"/>
    <w:multiLevelType w:val="hybridMultilevel"/>
    <w:tmpl w:val="C890CE1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F2E5CA2"/>
    <w:multiLevelType w:val="hybridMultilevel"/>
    <w:tmpl w:val="BAB6706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6E53740"/>
    <w:multiLevelType w:val="hybridMultilevel"/>
    <w:tmpl w:val="606A54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701264"/>
    <w:multiLevelType w:val="hybridMultilevel"/>
    <w:tmpl w:val="6DD602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NDI2sjA1MbUwNzFS0lEKTi0uzszPAykwrAUA5yiW/ywAAAA="/>
  </w:docVars>
  <w:rsids>
    <w:rsidRoot w:val="00A0001F"/>
    <w:rsid w:val="000427AD"/>
    <w:rsid w:val="00056059"/>
    <w:rsid w:val="00067C5D"/>
    <w:rsid w:val="000C3E5A"/>
    <w:rsid w:val="00155AD9"/>
    <w:rsid w:val="00157C92"/>
    <w:rsid w:val="00197DB2"/>
    <w:rsid w:val="0024606E"/>
    <w:rsid w:val="002C09D4"/>
    <w:rsid w:val="0033407F"/>
    <w:rsid w:val="00373634"/>
    <w:rsid w:val="003952B8"/>
    <w:rsid w:val="00423CA0"/>
    <w:rsid w:val="00451BF1"/>
    <w:rsid w:val="00467884"/>
    <w:rsid w:val="004B0BF1"/>
    <w:rsid w:val="00520424"/>
    <w:rsid w:val="00593C0E"/>
    <w:rsid w:val="005C78CB"/>
    <w:rsid w:val="006048D9"/>
    <w:rsid w:val="006D1E0C"/>
    <w:rsid w:val="006E4F7E"/>
    <w:rsid w:val="0072727D"/>
    <w:rsid w:val="00737B19"/>
    <w:rsid w:val="00763954"/>
    <w:rsid w:val="00824A0A"/>
    <w:rsid w:val="00825EA7"/>
    <w:rsid w:val="00845252"/>
    <w:rsid w:val="008B5D50"/>
    <w:rsid w:val="008B5E43"/>
    <w:rsid w:val="008E109C"/>
    <w:rsid w:val="008F090D"/>
    <w:rsid w:val="008F3749"/>
    <w:rsid w:val="009A299E"/>
    <w:rsid w:val="009C271A"/>
    <w:rsid w:val="00A0001F"/>
    <w:rsid w:val="00A03AAB"/>
    <w:rsid w:val="00A9236E"/>
    <w:rsid w:val="00AF5CD3"/>
    <w:rsid w:val="00B03E1C"/>
    <w:rsid w:val="00B4724E"/>
    <w:rsid w:val="00BA75E1"/>
    <w:rsid w:val="00BF7476"/>
    <w:rsid w:val="00C04BD5"/>
    <w:rsid w:val="00C454E9"/>
    <w:rsid w:val="00C53B89"/>
    <w:rsid w:val="00CC29DF"/>
    <w:rsid w:val="00E2015A"/>
    <w:rsid w:val="00F25ADA"/>
    <w:rsid w:val="00FC3E75"/>
    <w:rsid w:val="00FF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0D6F274"/>
  <w15:docId w15:val="{AA7CEBA9-D133-4509-8E49-21B80EC94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0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0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01F"/>
  </w:style>
  <w:style w:type="paragraph" w:styleId="Footer">
    <w:name w:val="footer"/>
    <w:basedOn w:val="Normal"/>
    <w:link w:val="FooterChar"/>
    <w:uiPriority w:val="99"/>
    <w:unhideWhenUsed/>
    <w:rsid w:val="00A00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01F"/>
  </w:style>
  <w:style w:type="paragraph" w:styleId="ListParagraph">
    <w:name w:val="List Paragraph"/>
    <w:basedOn w:val="Normal"/>
    <w:uiPriority w:val="34"/>
    <w:qFormat/>
    <w:rsid w:val="008B5E43"/>
    <w:pPr>
      <w:spacing w:after="0" w:line="240" w:lineRule="auto"/>
      <w:ind w:left="720"/>
      <w:contextualSpacing/>
    </w:pPr>
    <w:rPr>
      <w:rFonts w:ascii="Calibri" w:eastAsia="Times New Roman" w:hAnsi="Calibri" w:cs="Times New Roman"/>
      <w:color w:val="00000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BD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4A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A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4A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EAB188-C948-4F4C-86BB-93C2D5A2A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General Services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St. Mary</dc:creator>
  <cp:lastModifiedBy>Ochoa, LaCandice@DGS</cp:lastModifiedBy>
  <cp:revision>3</cp:revision>
  <cp:lastPrinted>2018-04-20T16:26:00Z</cp:lastPrinted>
  <dcterms:created xsi:type="dcterms:W3CDTF">2018-12-07T18:57:00Z</dcterms:created>
  <dcterms:modified xsi:type="dcterms:W3CDTF">2018-12-07T21:39:00Z</dcterms:modified>
</cp:coreProperties>
</file>